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426E19" w14:textId="171F11CA" w:rsidR="0040461B" w:rsidRPr="0040461B" w:rsidRDefault="00FF6602" w:rsidP="0040461B">
      <w:pPr>
        <w:spacing w:after="0" w:line="216" w:lineRule="auto"/>
        <w:contextualSpacing/>
        <w:jc w:val="center"/>
        <w:rPr>
          <w:rFonts w:eastAsiaTheme="minorEastAsia" w:cstheme="minorHAnsi"/>
          <w:b/>
          <w:color w:val="000000" w:themeColor="text1"/>
          <w:kern w:val="24"/>
          <w:sz w:val="32"/>
          <w:szCs w:val="32"/>
        </w:rPr>
      </w:pPr>
      <w:r>
        <w:rPr>
          <w:rFonts w:eastAsiaTheme="minorEastAsia" w:cstheme="minorHAnsi"/>
          <w:b/>
          <w:color w:val="000000" w:themeColor="text1"/>
          <w:kern w:val="24"/>
          <w:sz w:val="32"/>
          <w:szCs w:val="32"/>
        </w:rPr>
        <w:t>EK</w:t>
      </w:r>
      <w:r w:rsidR="001D23F6">
        <w:rPr>
          <w:rFonts w:eastAsiaTheme="minorEastAsia" w:cstheme="minorHAnsi"/>
          <w:b/>
          <w:color w:val="000000" w:themeColor="text1"/>
          <w:kern w:val="24"/>
          <w:sz w:val="32"/>
          <w:szCs w:val="32"/>
        </w:rPr>
        <w:t>G</w:t>
      </w:r>
      <w:r>
        <w:rPr>
          <w:rFonts w:eastAsiaTheme="minorEastAsia" w:cstheme="minorHAnsi"/>
          <w:b/>
          <w:color w:val="000000" w:themeColor="text1"/>
          <w:kern w:val="24"/>
          <w:sz w:val="32"/>
          <w:szCs w:val="32"/>
        </w:rPr>
        <w:t xml:space="preserve"> Exam</w:t>
      </w:r>
    </w:p>
    <w:p w14:paraId="4AE5C0B1" w14:textId="77777777" w:rsidR="0040461B" w:rsidRPr="0040461B" w:rsidRDefault="0040461B" w:rsidP="0040461B">
      <w:pPr>
        <w:spacing w:after="0" w:line="216" w:lineRule="auto"/>
        <w:contextualSpacing/>
        <w:jc w:val="center"/>
        <w:rPr>
          <w:rFonts w:eastAsiaTheme="minorEastAsia" w:cstheme="minorHAnsi"/>
          <w:b/>
          <w:color w:val="000000" w:themeColor="text1"/>
          <w:kern w:val="24"/>
          <w:sz w:val="32"/>
          <w:szCs w:val="32"/>
        </w:rPr>
      </w:pPr>
    </w:p>
    <w:p w14:paraId="6C865393" w14:textId="77777777" w:rsidR="0040461B" w:rsidRPr="0040461B" w:rsidRDefault="0040461B" w:rsidP="0040461B">
      <w:pPr>
        <w:spacing w:after="0" w:line="216" w:lineRule="auto"/>
        <w:contextualSpacing/>
        <w:jc w:val="center"/>
        <w:rPr>
          <w:rFonts w:eastAsiaTheme="minorEastAsia" w:cstheme="minorHAnsi"/>
          <w:b/>
          <w:color w:val="000000" w:themeColor="text1"/>
          <w:kern w:val="24"/>
          <w:sz w:val="32"/>
          <w:szCs w:val="32"/>
        </w:rPr>
      </w:pPr>
      <w:r w:rsidRPr="0040461B">
        <w:rPr>
          <w:rFonts w:eastAsiaTheme="minorEastAsia" w:cstheme="minorHAnsi"/>
          <w:b/>
          <w:color w:val="000000" w:themeColor="text1"/>
          <w:kern w:val="24"/>
          <w:sz w:val="32"/>
          <w:szCs w:val="32"/>
        </w:rPr>
        <w:t>Part 1:  Understanding EKG Complexes</w:t>
      </w:r>
    </w:p>
    <w:p w14:paraId="78412BD5" w14:textId="77777777" w:rsidR="0040461B" w:rsidRPr="0040461B" w:rsidRDefault="0040461B" w:rsidP="0040461B">
      <w:pPr>
        <w:spacing w:after="0" w:line="216" w:lineRule="auto"/>
        <w:contextualSpacing/>
        <w:rPr>
          <w:rFonts w:eastAsiaTheme="minorEastAsia" w:cstheme="minorHAnsi"/>
          <w:color w:val="000000" w:themeColor="text1"/>
          <w:kern w:val="24"/>
          <w:sz w:val="32"/>
          <w:szCs w:val="32"/>
        </w:rPr>
      </w:pPr>
    </w:p>
    <w:p w14:paraId="773B724D" w14:textId="77777777" w:rsidR="0040461B" w:rsidRPr="0040461B" w:rsidRDefault="0040461B" w:rsidP="0040461B">
      <w:pPr>
        <w:pStyle w:val="ListParagraph"/>
        <w:numPr>
          <w:ilvl w:val="0"/>
          <w:numId w:val="1"/>
        </w:numPr>
        <w:spacing w:line="216" w:lineRule="auto"/>
        <w:rPr>
          <w:rFonts w:asciiTheme="minorHAnsi" w:hAnsiTheme="minorHAnsi" w:cstheme="minorHAnsi"/>
          <w:sz w:val="32"/>
          <w:szCs w:val="32"/>
        </w:rPr>
      </w:pPr>
      <w:r w:rsidRPr="0040461B">
        <w:rPr>
          <w:rFonts w:asciiTheme="minorHAnsi" w:eastAsiaTheme="minorEastAsia" w:hAnsiTheme="minorHAnsi" w:cstheme="minorHAnsi"/>
          <w:color w:val="000000" w:themeColor="text1"/>
          <w:kern w:val="24"/>
          <w:sz w:val="32"/>
          <w:szCs w:val="32"/>
        </w:rPr>
        <w:t>What wave form of the EKG complex represents the AV Node?</w:t>
      </w:r>
    </w:p>
    <w:p w14:paraId="3E9CF1C7" w14:textId="77777777" w:rsidR="0040461B" w:rsidRPr="0040461B" w:rsidRDefault="0040461B" w:rsidP="0040461B">
      <w:pPr>
        <w:pStyle w:val="ListParagraph"/>
        <w:numPr>
          <w:ilvl w:val="1"/>
          <w:numId w:val="1"/>
        </w:numPr>
        <w:spacing w:line="216" w:lineRule="auto"/>
        <w:rPr>
          <w:rFonts w:asciiTheme="minorHAnsi" w:hAnsiTheme="minorHAnsi" w:cstheme="minorHAnsi"/>
          <w:sz w:val="32"/>
          <w:szCs w:val="32"/>
        </w:rPr>
      </w:pPr>
      <w:r w:rsidRPr="0040461B">
        <w:rPr>
          <w:rFonts w:asciiTheme="minorHAnsi" w:eastAsiaTheme="minorEastAsia" w:hAnsiTheme="minorHAnsi" w:cstheme="minorHAnsi"/>
          <w:color w:val="000000" w:themeColor="text1"/>
          <w:kern w:val="24"/>
          <w:sz w:val="32"/>
          <w:szCs w:val="32"/>
        </w:rPr>
        <w:t>P wave form</w:t>
      </w:r>
    </w:p>
    <w:p w14:paraId="25F4383C" w14:textId="77777777" w:rsidR="0040461B" w:rsidRPr="0040461B" w:rsidRDefault="0040461B" w:rsidP="0040461B">
      <w:pPr>
        <w:pStyle w:val="ListParagraph"/>
        <w:numPr>
          <w:ilvl w:val="1"/>
          <w:numId w:val="1"/>
        </w:numPr>
        <w:spacing w:line="216" w:lineRule="auto"/>
        <w:rPr>
          <w:rFonts w:asciiTheme="minorHAnsi" w:hAnsiTheme="minorHAnsi" w:cstheme="minorHAnsi"/>
          <w:sz w:val="32"/>
          <w:szCs w:val="32"/>
        </w:rPr>
      </w:pPr>
      <w:r w:rsidRPr="0040461B">
        <w:rPr>
          <w:rFonts w:asciiTheme="minorHAnsi" w:eastAsiaTheme="minorEastAsia" w:hAnsiTheme="minorHAnsi" w:cstheme="minorHAnsi"/>
          <w:color w:val="000000" w:themeColor="text1"/>
          <w:kern w:val="24"/>
          <w:sz w:val="32"/>
          <w:szCs w:val="32"/>
        </w:rPr>
        <w:t>ORS wave form</w:t>
      </w:r>
    </w:p>
    <w:p w14:paraId="251E2094" w14:textId="77777777" w:rsidR="0040461B" w:rsidRPr="0040461B" w:rsidRDefault="0040461B" w:rsidP="0040461B">
      <w:pPr>
        <w:pStyle w:val="ListParagraph"/>
        <w:numPr>
          <w:ilvl w:val="1"/>
          <w:numId w:val="1"/>
        </w:numPr>
        <w:spacing w:line="216" w:lineRule="auto"/>
        <w:rPr>
          <w:rFonts w:asciiTheme="minorHAnsi" w:hAnsiTheme="minorHAnsi" w:cstheme="minorHAnsi"/>
          <w:sz w:val="32"/>
          <w:szCs w:val="32"/>
        </w:rPr>
      </w:pPr>
      <w:r w:rsidRPr="0040461B">
        <w:rPr>
          <w:rFonts w:asciiTheme="minorHAnsi" w:eastAsiaTheme="minorEastAsia" w:hAnsiTheme="minorHAnsi" w:cstheme="minorHAnsi"/>
          <w:color w:val="000000" w:themeColor="text1"/>
          <w:kern w:val="24"/>
          <w:sz w:val="32"/>
          <w:szCs w:val="32"/>
        </w:rPr>
        <w:t>ST wave form</w:t>
      </w:r>
    </w:p>
    <w:p w14:paraId="0FD48BE2" w14:textId="77777777" w:rsidR="0040461B" w:rsidRPr="0040461B" w:rsidRDefault="0040461B" w:rsidP="0040461B">
      <w:pPr>
        <w:pStyle w:val="NormalWeb"/>
        <w:spacing w:before="200" w:beforeAutospacing="0" w:after="0" w:afterAutospacing="0" w:line="216" w:lineRule="auto"/>
        <w:rPr>
          <w:rFonts w:asciiTheme="minorHAnsi" w:hAnsiTheme="minorHAnsi" w:cstheme="minorHAnsi"/>
          <w:sz w:val="32"/>
          <w:szCs w:val="32"/>
        </w:rPr>
      </w:pPr>
      <w:r w:rsidRPr="0040461B">
        <w:rPr>
          <w:rFonts w:asciiTheme="minorHAnsi" w:eastAsiaTheme="minorEastAsia" w:hAnsiTheme="minorHAnsi" w:cstheme="minorHAnsi"/>
          <w:color w:val="000000" w:themeColor="text1"/>
          <w:kern w:val="24"/>
          <w:sz w:val="32"/>
          <w:szCs w:val="32"/>
        </w:rPr>
        <w:t>2 What is considered the pacemaker of the heart?</w:t>
      </w:r>
    </w:p>
    <w:p w14:paraId="680726D4" w14:textId="29FAEC4F" w:rsidR="0040461B" w:rsidRDefault="0040461B" w:rsidP="0040461B">
      <w:pPr>
        <w:pStyle w:val="NoSpacing"/>
        <w:ind w:left="360"/>
        <w:rPr>
          <w:sz w:val="32"/>
          <w:szCs w:val="32"/>
        </w:rPr>
      </w:pPr>
      <w:r>
        <w:rPr>
          <w:sz w:val="32"/>
          <w:szCs w:val="32"/>
        </w:rPr>
        <w:t xml:space="preserve">     a.  </w:t>
      </w:r>
      <w:r w:rsidRPr="0040461B">
        <w:rPr>
          <w:sz w:val="32"/>
          <w:szCs w:val="32"/>
        </w:rPr>
        <w:t>SA Node</w:t>
      </w:r>
    </w:p>
    <w:p w14:paraId="75698906" w14:textId="3E318F10" w:rsidR="0040461B" w:rsidRPr="0040461B" w:rsidRDefault="0040461B" w:rsidP="0040461B">
      <w:pPr>
        <w:pStyle w:val="NoSpacing"/>
        <w:ind w:firstLine="360"/>
        <w:rPr>
          <w:sz w:val="32"/>
          <w:szCs w:val="32"/>
        </w:rPr>
      </w:pPr>
      <w:r>
        <w:rPr>
          <w:sz w:val="32"/>
          <w:szCs w:val="32"/>
        </w:rPr>
        <w:t xml:space="preserve">     b.  </w:t>
      </w:r>
      <w:r w:rsidRPr="0040461B">
        <w:rPr>
          <w:sz w:val="32"/>
          <w:szCs w:val="32"/>
        </w:rPr>
        <w:t>AV node</w:t>
      </w:r>
    </w:p>
    <w:p w14:paraId="6CBAAE9A" w14:textId="6A3A2A5F" w:rsidR="0040461B" w:rsidRPr="0040461B" w:rsidRDefault="0040461B" w:rsidP="0040461B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 xml:space="preserve">          c.  </w:t>
      </w:r>
      <w:r w:rsidRPr="0040461B">
        <w:rPr>
          <w:sz w:val="32"/>
          <w:szCs w:val="32"/>
        </w:rPr>
        <w:t xml:space="preserve">Bundle of </w:t>
      </w:r>
      <w:r w:rsidRPr="0040461B">
        <w:rPr>
          <w:sz w:val="32"/>
          <w:szCs w:val="32"/>
        </w:rPr>
        <w:t>His</w:t>
      </w:r>
    </w:p>
    <w:p w14:paraId="50C93ADD" w14:textId="77777777" w:rsidR="0040461B" w:rsidRPr="0040461B" w:rsidRDefault="0040461B" w:rsidP="0040461B">
      <w:pPr>
        <w:pStyle w:val="ListParagraph"/>
        <w:spacing w:line="216" w:lineRule="auto"/>
        <w:rPr>
          <w:rFonts w:asciiTheme="minorHAnsi" w:hAnsiTheme="minorHAnsi" w:cstheme="minorHAnsi"/>
          <w:sz w:val="32"/>
          <w:szCs w:val="32"/>
        </w:rPr>
      </w:pPr>
    </w:p>
    <w:p w14:paraId="52E3FFEF" w14:textId="3356069F" w:rsidR="0040461B" w:rsidRPr="0040461B" w:rsidRDefault="0040461B" w:rsidP="0040461B">
      <w:pPr>
        <w:pStyle w:val="ListParagraph"/>
        <w:numPr>
          <w:ilvl w:val="0"/>
          <w:numId w:val="3"/>
        </w:numPr>
        <w:spacing w:line="216" w:lineRule="auto"/>
        <w:rPr>
          <w:rFonts w:asciiTheme="minorHAnsi" w:hAnsiTheme="minorHAnsi" w:cstheme="minorHAnsi"/>
          <w:sz w:val="32"/>
          <w:szCs w:val="32"/>
        </w:rPr>
      </w:pPr>
      <w:r w:rsidRPr="0040461B">
        <w:rPr>
          <w:rFonts w:asciiTheme="minorHAnsi" w:eastAsiaTheme="minorEastAsia" w:hAnsiTheme="minorHAnsi" w:cstheme="minorHAnsi"/>
          <w:color w:val="000000" w:themeColor="text1"/>
          <w:kern w:val="24"/>
          <w:sz w:val="32"/>
          <w:szCs w:val="32"/>
        </w:rPr>
        <w:t xml:space="preserve">What is the </w:t>
      </w:r>
      <w:r w:rsidRPr="0040461B">
        <w:rPr>
          <w:rFonts w:asciiTheme="minorHAnsi" w:eastAsiaTheme="minorEastAsia" w:hAnsiTheme="minorHAnsi" w:cstheme="minorHAnsi"/>
          <w:color w:val="000000" w:themeColor="text1"/>
          <w:kern w:val="24"/>
          <w:sz w:val="32"/>
          <w:szCs w:val="32"/>
        </w:rPr>
        <w:t>isometric</w:t>
      </w:r>
      <w:r w:rsidRPr="0040461B">
        <w:rPr>
          <w:rFonts w:asciiTheme="minorHAnsi" w:eastAsiaTheme="minorEastAsia" w:hAnsiTheme="minorHAnsi" w:cstheme="minorHAnsi"/>
          <w:color w:val="000000" w:themeColor="text1"/>
          <w:kern w:val="24"/>
          <w:sz w:val="32"/>
          <w:szCs w:val="32"/>
        </w:rPr>
        <w:t xml:space="preserve"> line?</w:t>
      </w:r>
    </w:p>
    <w:p w14:paraId="0FDE50E3" w14:textId="77777777" w:rsidR="0040461B" w:rsidRPr="0040461B" w:rsidRDefault="0040461B" w:rsidP="0040461B">
      <w:pPr>
        <w:pStyle w:val="ListParagraph"/>
        <w:numPr>
          <w:ilvl w:val="1"/>
          <w:numId w:val="3"/>
        </w:numPr>
        <w:spacing w:line="216" w:lineRule="auto"/>
        <w:rPr>
          <w:rFonts w:asciiTheme="minorHAnsi" w:hAnsiTheme="minorHAnsi" w:cstheme="minorHAnsi"/>
          <w:sz w:val="32"/>
          <w:szCs w:val="32"/>
        </w:rPr>
      </w:pPr>
      <w:r w:rsidRPr="0040461B">
        <w:rPr>
          <w:rFonts w:asciiTheme="minorHAnsi" w:eastAsiaTheme="minorEastAsia" w:hAnsiTheme="minorHAnsi" w:cstheme="minorHAnsi"/>
          <w:color w:val="000000" w:themeColor="text1"/>
          <w:kern w:val="24"/>
          <w:sz w:val="32"/>
          <w:szCs w:val="32"/>
        </w:rPr>
        <w:t>Horizontal lines on the EKG graph paper</w:t>
      </w:r>
    </w:p>
    <w:p w14:paraId="5ED1DEDE" w14:textId="77777777" w:rsidR="0040461B" w:rsidRPr="0040461B" w:rsidRDefault="0040461B" w:rsidP="0040461B">
      <w:pPr>
        <w:pStyle w:val="ListParagraph"/>
        <w:numPr>
          <w:ilvl w:val="1"/>
          <w:numId w:val="3"/>
        </w:numPr>
        <w:spacing w:line="216" w:lineRule="auto"/>
        <w:rPr>
          <w:rFonts w:asciiTheme="minorHAnsi" w:hAnsiTheme="minorHAnsi" w:cstheme="minorHAnsi"/>
          <w:sz w:val="32"/>
          <w:szCs w:val="32"/>
        </w:rPr>
      </w:pPr>
      <w:r w:rsidRPr="0040461B">
        <w:rPr>
          <w:rFonts w:asciiTheme="minorHAnsi" w:eastAsiaTheme="minorEastAsia" w:hAnsiTheme="minorHAnsi" w:cstheme="minorHAnsi"/>
          <w:color w:val="000000" w:themeColor="text1"/>
          <w:kern w:val="24"/>
          <w:sz w:val="32"/>
          <w:szCs w:val="32"/>
        </w:rPr>
        <w:t>Baseline of the EKG</w:t>
      </w:r>
    </w:p>
    <w:p w14:paraId="345FD2A6" w14:textId="77777777" w:rsidR="0040461B" w:rsidRPr="0040461B" w:rsidRDefault="0040461B" w:rsidP="0040461B">
      <w:pPr>
        <w:pStyle w:val="ListParagraph"/>
        <w:numPr>
          <w:ilvl w:val="1"/>
          <w:numId w:val="3"/>
        </w:numPr>
        <w:spacing w:line="216" w:lineRule="auto"/>
        <w:rPr>
          <w:rFonts w:asciiTheme="minorHAnsi" w:hAnsiTheme="minorHAnsi" w:cstheme="minorHAnsi"/>
          <w:sz w:val="32"/>
          <w:szCs w:val="32"/>
        </w:rPr>
      </w:pPr>
      <w:r w:rsidRPr="0040461B">
        <w:rPr>
          <w:rFonts w:asciiTheme="minorHAnsi" w:eastAsiaTheme="minorEastAsia" w:hAnsiTheme="minorHAnsi" w:cstheme="minorHAnsi"/>
          <w:color w:val="000000" w:themeColor="text1"/>
          <w:kern w:val="24"/>
          <w:sz w:val="32"/>
          <w:szCs w:val="32"/>
        </w:rPr>
        <w:t>The section between the P wave and QRS wave</w:t>
      </w:r>
    </w:p>
    <w:p w14:paraId="5B2108A3" w14:textId="77777777" w:rsidR="0040461B" w:rsidRPr="0040461B" w:rsidRDefault="0040461B" w:rsidP="0040461B">
      <w:pPr>
        <w:pStyle w:val="ListParagraph"/>
        <w:spacing w:line="216" w:lineRule="auto"/>
        <w:ind w:left="1800"/>
        <w:rPr>
          <w:rFonts w:asciiTheme="minorHAnsi" w:hAnsiTheme="minorHAnsi" w:cstheme="minorHAnsi"/>
          <w:sz w:val="32"/>
          <w:szCs w:val="32"/>
        </w:rPr>
      </w:pPr>
    </w:p>
    <w:p w14:paraId="1D55495B" w14:textId="77777777" w:rsidR="0040461B" w:rsidRPr="0040461B" w:rsidRDefault="0040461B" w:rsidP="0040461B">
      <w:pPr>
        <w:pStyle w:val="ListParagraph"/>
        <w:numPr>
          <w:ilvl w:val="0"/>
          <w:numId w:val="4"/>
        </w:numPr>
        <w:spacing w:line="216" w:lineRule="auto"/>
        <w:rPr>
          <w:rFonts w:asciiTheme="minorHAnsi" w:hAnsiTheme="minorHAnsi" w:cstheme="minorHAnsi"/>
          <w:sz w:val="32"/>
          <w:szCs w:val="32"/>
        </w:rPr>
      </w:pPr>
      <w:r w:rsidRPr="0040461B">
        <w:rPr>
          <w:rFonts w:asciiTheme="minorHAnsi" w:eastAsiaTheme="minorEastAsia" w:hAnsiTheme="minorHAnsi" w:cstheme="minorHAnsi"/>
          <w:color w:val="000000" w:themeColor="text1"/>
          <w:kern w:val="24"/>
          <w:sz w:val="32"/>
          <w:szCs w:val="32"/>
        </w:rPr>
        <w:t>Looking at the EKG graph paper, how many blocks would you see for 16 seconds?</w:t>
      </w:r>
    </w:p>
    <w:p w14:paraId="6BEBF05D" w14:textId="77777777" w:rsidR="0040461B" w:rsidRPr="0040461B" w:rsidRDefault="0040461B" w:rsidP="0040461B">
      <w:pPr>
        <w:pStyle w:val="ListParagraph"/>
        <w:numPr>
          <w:ilvl w:val="1"/>
          <w:numId w:val="4"/>
        </w:numPr>
        <w:spacing w:line="216" w:lineRule="auto"/>
        <w:rPr>
          <w:rFonts w:asciiTheme="minorHAnsi" w:hAnsiTheme="minorHAnsi" w:cstheme="minorHAnsi"/>
          <w:sz w:val="32"/>
          <w:szCs w:val="32"/>
        </w:rPr>
      </w:pPr>
      <w:r w:rsidRPr="0040461B">
        <w:rPr>
          <w:rFonts w:asciiTheme="minorHAnsi" w:eastAsiaTheme="minorEastAsia" w:hAnsiTheme="minorHAnsi" w:cstheme="minorHAnsi"/>
          <w:color w:val="000000" w:themeColor="text1"/>
          <w:kern w:val="24"/>
          <w:sz w:val="32"/>
          <w:szCs w:val="32"/>
        </w:rPr>
        <w:t>6 small blocks</w:t>
      </w:r>
    </w:p>
    <w:p w14:paraId="5571047D" w14:textId="77777777" w:rsidR="0040461B" w:rsidRPr="0040461B" w:rsidRDefault="0040461B" w:rsidP="0040461B">
      <w:pPr>
        <w:pStyle w:val="ListParagraph"/>
        <w:numPr>
          <w:ilvl w:val="1"/>
          <w:numId w:val="4"/>
        </w:numPr>
        <w:spacing w:line="216" w:lineRule="auto"/>
        <w:rPr>
          <w:rFonts w:asciiTheme="minorHAnsi" w:hAnsiTheme="minorHAnsi" w:cstheme="minorHAnsi"/>
          <w:sz w:val="32"/>
          <w:szCs w:val="32"/>
        </w:rPr>
      </w:pPr>
      <w:r w:rsidRPr="0040461B">
        <w:rPr>
          <w:rFonts w:asciiTheme="minorHAnsi" w:eastAsiaTheme="minorEastAsia" w:hAnsiTheme="minorHAnsi" w:cstheme="minorHAnsi"/>
          <w:color w:val="000000" w:themeColor="text1"/>
          <w:kern w:val="24"/>
          <w:sz w:val="32"/>
          <w:szCs w:val="32"/>
        </w:rPr>
        <w:t xml:space="preserve">5 small blocks </w:t>
      </w:r>
    </w:p>
    <w:p w14:paraId="6BC60E0B" w14:textId="77777777" w:rsidR="0040461B" w:rsidRPr="0040461B" w:rsidRDefault="0040461B" w:rsidP="0040461B">
      <w:pPr>
        <w:pStyle w:val="ListParagraph"/>
        <w:numPr>
          <w:ilvl w:val="1"/>
          <w:numId w:val="4"/>
        </w:numPr>
        <w:spacing w:line="216" w:lineRule="auto"/>
        <w:rPr>
          <w:rFonts w:asciiTheme="minorHAnsi" w:hAnsiTheme="minorHAnsi" w:cstheme="minorHAnsi"/>
          <w:sz w:val="32"/>
          <w:szCs w:val="32"/>
        </w:rPr>
      </w:pPr>
      <w:r w:rsidRPr="0040461B">
        <w:rPr>
          <w:rFonts w:asciiTheme="minorHAnsi" w:eastAsiaTheme="minorEastAsia" w:hAnsiTheme="minorHAnsi" w:cstheme="minorHAnsi"/>
          <w:color w:val="000000" w:themeColor="text1"/>
          <w:kern w:val="24"/>
          <w:sz w:val="32"/>
          <w:szCs w:val="32"/>
        </w:rPr>
        <w:t>4 small blocks</w:t>
      </w:r>
    </w:p>
    <w:p w14:paraId="2815A5A6" w14:textId="77777777" w:rsidR="0040461B" w:rsidRPr="0040461B" w:rsidRDefault="0040461B" w:rsidP="0040461B">
      <w:pPr>
        <w:pStyle w:val="ListParagraph"/>
        <w:spacing w:line="216" w:lineRule="auto"/>
        <w:ind w:left="1080"/>
        <w:rPr>
          <w:rFonts w:asciiTheme="minorHAnsi" w:hAnsiTheme="minorHAnsi" w:cstheme="minorHAnsi"/>
          <w:sz w:val="32"/>
          <w:szCs w:val="32"/>
        </w:rPr>
      </w:pPr>
    </w:p>
    <w:p w14:paraId="61808946" w14:textId="77777777" w:rsidR="0040461B" w:rsidRPr="0040461B" w:rsidRDefault="0040461B" w:rsidP="0040461B">
      <w:pPr>
        <w:pStyle w:val="ListParagraph"/>
        <w:numPr>
          <w:ilvl w:val="0"/>
          <w:numId w:val="4"/>
        </w:numPr>
        <w:spacing w:line="216" w:lineRule="auto"/>
        <w:rPr>
          <w:rFonts w:asciiTheme="minorHAnsi" w:hAnsiTheme="minorHAnsi" w:cstheme="minorHAnsi"/>
          <w:sz w:val="32"/>
          <w:szCs w:val="32"/>
        </w:rPr>
      </w:pPr>
      <w:r w:rsidRPr="0040461B">
        <w:rPr>
          <w:rFonts w:asciiTheme="minorHAnsi" w:eastAsiaTheme="minorEastAsia" w:hAnsiTheme="minorHAnsi" w:cstheme="minorHAnsi"/>
          <w:color w:val="000000" w:themeColor="text1"/>
          <w:kern w:val="24"/>
          <w:sz w:val="32"/>
          <w:szCs w:val="32"/>
        </w:rPr>
        <w:t>The right bundle branch is one step ahead of the left bundle branch when sending the message (electrical conductions) to the villagers?</w:t>
      </w:r>
    </w:p>
    <w:p w14:paraId="1B1F3692" w14:textId="77777777" w:rsidR="0040461B" w:rsidRPr="0040461B" w:rsidRDefault="0040461B" w:rsidP="0040461B">
      <w:pPr>
        <w:pStyle w:val="ListParagraph"/>
        <w:numPr>
          <w:ilvl w:val="1"/>
          <w:numId w:val="4"/>
        </w:numPr>
        <w:spacing w:line="216" w:lineRule="auto"/>
        <w:rPr>
          <w:rFonts w:asciiTheme="minorHAnsi" w:hAnsiTheme="minorHAnsi" w:cstheme="minorHAnsi"/>
          <w:sz w:val="32"/>
          <w:szCs w:val="32"/>
        </w:rPr>
      </w:pPr>
      <w:r w:rsidRPr="0040461B">
        <w:rPr>
          <w:rFonts w:asciiTheme="minorHAnsi" w:eastAsiaTheme="minorEastAsia" w:hAnsiTheme="minorHAnsi" w:cstheme="minorHAnsi"/>
          <w:color w:val="000000" w:themeColor="text1"/>
          <w:kern w:val="24"/>
          <w:sz w:val="32"/>
          <w:szCs w:val="32"/>
        </w:rPr>
        <w:t>True</w:t>
      </w:r>
    </w:p>
    <w:p w14:paraId="177D4759" w14:textId="7E5E7712" w:rsidR="0040461B" w:rsidRPr="0040461B" w:rsidRDefault="0040461B" w:rsidP="0040461B">
      <w:pPr>
        <w:pStyle w:val="ListParagraph"/>
        <w:numPr>
          <w:ilvl w:val="1"/>
          <w:numId w:val="4"/>
        </w:numPr>
        <w:spacing w:line="216" w:lineRule="auto"/>
        <w:rPr>
          <w:rFonts w:asciiTheme="minorHAnsi" w:hAnsiTheme="minorHAnsi" w:cstheme="minorHAnsi"/>
          <w:sz w:val="32"/>
          <w:szCs w:val="32"/>
        </w:rPr>
      </w:pPr>
      <w:r w:rsidRPr="0040461B">
        <w:rPr>
          <w:rFonts w:asciiTheme="minorHAnsi" w:eastAsiaTheme="minorEastAsia" w:hAnsiTheme="minorHAnsi" w:cstheme="minorHAnsi"/>
          <w:color w:val="000000" w:themeColor="text1"/>
          <w:kern w:val="24"/>
          <w:sz w:val="32"/>
          <w:szCs w:val="32"/>
        </w:rPr>
        <w:t>False</w:t>
      </w:r>
    </w:p>
    <w:p w14:paraId="090ADE3C" w14:textId="00FC5E78" w:rsidR="0040461B" w:rsidRDefault="0040461B" w:rsidP="0040461B">
      <w:pPr>
        <w:pStyle w:val="ListParagraph"/>
        <w:spacing w:line="216" w:lineRule="auto"/>
        <w:ind w:left="1080"/>
        <w:rPr>
          <w:rFonts w:asciiTheme="minorHAnsi" w:hAnsiTheme="minorHAnsi" w:cstheme="minorHAnsi"/>
          <w:sz w:val="32"/>
          <w:szCs w:val="32"/>
        </w:rPr>
      </w:pPr>
    </w:p>
    <w:p w14:paraId="6CC0DDAF" w14:textId="3E057657" w:rsidR="0040461B" w:rsidRDefault="0040461B" w:rsidP="0040461B">
      <w:pPr>
        <w:pStyle w:val="ListParagraph"/>
        <w:spacing w:line="216" w:lineRule="auto"/>
        <w:ind w:left="1080"/>
        <w:rPr>
          <w:rFonts w:asciiTheme="minorHAnsi" w:hAnsiTheme="minorHAnsi" w:cstheme="minorHAnsi"/>
          <w:sz w:val="32"/>
          <w:szCs w:val="32"/>
        </w:rPr>
      </w:pPr>
    </w:p>
    <w:p w14:paraId="7299BF0B" w14:textId="6BA8ADB7" w:rsidR="0040461B" w:rsidRPr="0040461B" w:rsidRDefault="0040461B" w:rsidP="0040461B">
      <w:pPr>
        <w:pStyle w:val="ListParagraph"/>
        <w:spacing w:line="216" w:lineRule="auto"/>
        <w:ind w:left="0"/>
        <w:jc w:val="center"/>
        <w:rPr>
          <w:rFonts w:asciiTheme="minorHAnsi" w:hAnsiTheme="minorHAnsi" w:cstheme="minorHAnsi"/>
          <w:b/>
          <w:sz w:val="36"/>
          <w:szCs w:val="36"/>
        </w:rPr>
      </w:pPr>
      <w:bookmarkStart w:id="0" w:name="_Hlk518151063"/>
      <w:r>
        <w:rPr>
          <w:rFonts w:asciiTheme="minorHAnsi" w:hAnsiTheme="minorHAnsi" w:cstheme="minorHAnsi"/>
          <w:b/>
          <w:sz w:val="36"/>
          <w:szCs w:val="36"/>
        </w:rPr>
        <w:t>Exam Continues onto Next Page</w:t>
      </w:r>
    </w:p>
    <w:p w14:paraId="5207890B" w14:textId="06215134" w:rsidR="0040461B" w:rsidRPr="0040461B" w:rsidRDefault="0040461B" w:rsidP="0040461B">
      <w:pPr>
        <w:pStyle w:val="ListParagraph"/>
        <w:spacing w:line="216" w:lineRule="auto"/>
        <w:ind w:left="360"/>
        <w:rPr>
          <w:rFonts w:asciiTheme="minorHAnsi" w:hAnsiTheme="minorHAnsi" w:cstheme="minorHAnsi"/>
          <w:sz w:val="32"/>
          <w:szCs w:val="32"/>
        </w:rPr>
      </w:pPr>
    </w:p>
    <w:bookmarkEnd w:id="0"/>
    <w:p w14:paraId="4734F914" w14:textId="56444F27" w:rsidR="0040461B" w:rsidRDefault="0040461B" w:rsidP="0040461B">
      <w:pPr>
        <w:pStyle w:val="ListParagraph"/>
        <w:spacing w:line="216" w:lineRule="auto"/>
        <w:ind w:left="360"/>
        <w:rPr>
          <w:sz w:val="36"/>
          <w:szCs w:val="36"/>
        </w:rPr>
      </w:pPr>
    </w:p>
    <w:p w14:paraId="159D71AC" w14:textId="77777777" w:rsidR="0040461B" w:rsidRPr="00F0658A" w:rsidRDefault="0040461B" w:rsidP="0040461B">
      <w:pPr>
        <w:pStyle w:val="ListParagraph"/>
        <w:spacing w:line="216" w:lineRule="auto"/>
        <w:ind w:left="360"/>
        <w:rPr>
          <w:sz w:val="36"/>
          <w:szCs w:val="36"/>
        </w:rPr>
      </w:pPr>
    </w:p>
    <w:p w14:paraId="34F53CF8" w14:textId="77777777" w:rsidR="0040461B" w:rsidRDefault="0040461B" w:rsidP="008D79FF">
      <w:pPr>
        <w:pStyle w:val="NoSpacing"/>
        <w:jc w:val="center"/>
        <w:rPr>
          <w:b/>
          <w:sz w:val="36"/>
          <w:szCs w:val="36"/>
        </w:rPr>
      </w:pPr>
    </w:p>
    <w:p w14:paraId="7A36A2F8" w14:textId="541E998B" w:rsidR="00866B97" w:rsidRPr="00753F07" w:rsidRDefault="00753F07" w:rsidP="008D79FF">
      <w:pPr>
        <w:pStyle w:val="NoSpacing"/>
        <w:jc w:val="center"/>
        <w:rPr>
          <w:b/>
          <w:sz w:val="36"/>
          <w:szCs w:val="36"/>
        </w:rPr>
      </w:pPr>
      <w:r w:rsidRPr="00753F07">
        <w:rPr>
          <w:b/>
          <w:sz w:val="36"/>
          <w:szCs w:val="36"/>
        </w:rPr>
        <w:lastRenderedPageBreak/>
        <w:t xml:space="preserve">Part 2:    </w:t>
      </w:r>
      <w:r w:rsidR="00866B97" w:rsidRPr="00753F07">
        <w:rPr>
          <w:b/>
          <w:sz w:val="36"/>
          <w:szCs w:val="36"/>
        </w:rPr>
        <w:t>EKG Complex Exam</w:t>
      </w:r>
    </w:p>
    <w:p w14:paraId="054D1F84" w14:textId="77777777" w:rsidR="008D79FF" w:rsidRPr="008D79FF" w:rsidRDefault="008D79FF" w:rsidP="008D79FF">
      <w:pPr>
        <w:pStyle w:val="NoSpacing"/>
        <w:jc w:val="center"/>
        <w:rPr>
          <w:b/>
          <w:sz w:val="16"/>
          <w:szCs w:val="16"/>
        </w:rPr>
      </w:pPr>
    </w:p>
    <w:p w14:paraId="3947B619" w14:textId="57848765" w:rsidR="00866B97" w:rsidRDefault="00866B97" w:rsidP="008D79FF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="00495733">
        <w:rPr>
          <w:sz w:val="24"/>
          <w:szCs w:val="24"/>
        </w:rPr>
        <w:t>following</w:t>
      </w:r>
      <w:r>
        <w:rPr>
          <w:sz w:val="24"/>
          <w:szCs w:val="24"/>
        </w:rPr>
        <w:t xml:space="preserve"> EKG strips are </w:t>
      </w:r>
      <w:r w:rsidR="00495733">
        <w:rPr>
          <w:sz w:val="24"/>
          <w:szCs w:val="24"/>
        </w:rPr>
        <w:t xml:space="preserve">snapshots from </w:t>
      </w:r>
      <w:r w:rsidR="0085587B">
        <w:rPr>
          <w:sz w:val="24"/>
          <w:szCs w:val="24"/>
        </w:rPr>
        <w:t>longer strips</w:t>
      </w:r>
      <w:r w:rsidR="00495733">
        <w:rPr>
          <w:sz w:val="24"/>
          <w:szCs w:val="24"/>
        </w:rPr>
        <w:t xml:space="preserve">.  Your goal is to focus on </w:t>
      </w:r>
      <w:r>
        <w:rPr>
          <w:sz w:val="24"/>
          <w:szCs w:val="24"/>
        </w:rPr>
        <w:t xml:space="preserve">the EKG complex itself. </w:t>
      </w:r>
      <w:r w:rsidR="00495733">
        <w:rPr>
          <w:sz w:val="24"/>
          <w:szCs w:val="24"/>
        </w:rPr>
        <w:t>Then a</w:t>
      </w:r>
      <w:r>
        <w:rPr>
          <w:sz w:val="24"/>
          <w:szCs w:val="24"/>
        </w:rPr>
        <w:t xml:space="preserve">nswer the questions </w:t>
      </w:r>
      <w:r w:rsidR="00495733">
        <w:rPr>
          <w:sz w:val="24"/>
          <w:szCs w:val="24"/>
        </w:rPr>
        <w:t xml:space="preserve">listed </w:t>
      </w:r>
      <w:r w:rsidR="002C566E">
        <w:rPr>
          <w:sz w:val="24"/>
          <w:szCs w:val="24"/>
        </w:rPr>
        <w:t xml:space="preserve">below </w:t>
      </w:r>
      <w:r>
        <w:rPr>
          <w:sz w:val="24"/>
          <w:szCs w:val="24"/>
        </w:rPr>
        <w:t>each strip.</w:t>
      </w:r>
    </w:p>
    <w:p w14:paraId="73D04CCD" w14:textId="3D58463F" w:rsidR="00E234A7" w:rsidRDefault="00E234A7" w:rsidP="00866B97">
      <w:pPr>
        <w:jc w:val="center"/>
        <w:rPr>
          <w:sz w:val="16"/>
          <w:szCs w:val="16"/>
        </w:rPr>
      </w:pPr>
    </w:p>
    <w:p w14:paraId="4BC97510" w14:textId="3361DFE7" w:rsidR="00E234A7" w:rsidRDefault="0094752A" w:rsidP="008D79FF">
      <w:pPr>
        <w:pStyle w:val="NoSpacing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6000A47" wp14:editId="06535C72">
                <wp:simplePos x="0" y="0"/>
                <wp:positionH relativeFrom="column">
                  <wp:posOffset>646771</wp:posOffset>
                </wp:positionH>
                <wp:positionV relativeFrom="paragraph">
                  <wp:posOffset>34956</wp:posOffset>
                </wp:positionV>
                <wp:extent cx="301083" cy="312234"/>
                <wp:effectExtent l="0" t="0" r="22860" b="1206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083" cy="312234"/>
                        </a:xfrm>
                        <a:prstGeom prst="rect">
                          <a:avLst/>
                        </a:prstGeom>
                        <a:ln w="19050">
                          <a:solidFill>
                            <a:srgbClr val="00B0F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1E409E" w14:textId="05A09936" w:rsidR="0094752A" w:rsidRDefault="0094752A" w:rsidP="0094752A">
                            <w:pPr>
                              <w:jc w:val="center"/>
                            </w:pPr>
                            <w: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000A47" id="Rectangle 18" o:spid="_x0000_s1026" style="position:absolute;margin-left:50.95pt;margin-top:2.75pt;width:23.7pt;height:24.6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" fillcolor="white [3201]" strokecolor="#00b0f0" strokeweight="1.5pt">
                <v:textbox>
                  <w:txbxContent>
                    <w:p w14:paraId="771E409E" w14:textId="05A09936" w:rsidR="0094752A" w:rsidRDefault="0094752A" w:rsidP="0094752A">
                      <w:pPr>
                        <w:jc w:val="center"/>
                      </w:pPr>
                      <w:r>
                        <w:t>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642B182E" wp14:editId="51F38EEC">
            <wp:simplePos x="0" y="0"/>
            <wp:positionH relativeFrom="column">
              <wp:posOffset>186</wp:posOffset>
            </wp:positionH>
            <wp:positionV relativeFrom="paragraph">
              <wp:posOffset>69122</wp:posOffset>
            </wp:positionV>
            <wp:extent cx="2395220" cy="1609090"/>
            <wp:effectExtent l="0" t="0" r="5080" b="0"/>
            <wp:wrapSquare wrapText="right"/>
            <wp:docPr id="16" name="Picture 3" descr="https://figures.boundless-cdn.com/6628/large/systole-qrs-complex.png">
              <a:hlinkClick xmlns:a="http://schemas.openxmlformats.org/drawingml/2006/main" r:id="rId8"/>
              <a:extLst xmlns:a="http://schemas.openxmlformats.org/drawingml/2006/main">
                <a:ext uri="{FF2B5EF4-FFF2-40B4-BE49-F238E27FC236}">
                  <a16:creationId xmlns:a16="http://schemas.microsoft.com/office/drawing/2014/main" id="{4F9C91E3-0956-462A-9D64-21F8554B8D5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https://figures.boundless-cdn.com/6628/large/systole-qrs-complex.png">
                      <a:hlinkClick r:id="rId8"/>
                      <a:extLst>
                        <a:ext uri="{FF2B5EF4-FFF2-40B4-BE49-F238E27FC236}">
                          <a16:creationId xmlns:a16="http://schemas.microsoft.com/office/drawing/2014/main" id="{4F9C91E3-0956-462A-9D64-21F8554B8D53}"/>
                        </a:ext>
                      </a:extLst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5220" cy="1609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79FF">
        <w:t xml:space="preserve">1.  </w:t>
      </w:r>
      <w:r w:rsidR="002967CA">
        <w:t>Label</w:t>
      </w:r>
      <w:r w:rsidR="008D79FF">
        <w:t xml:space="preserve"> the correct wave</w:t>
      </w:r>
      <w:r w:rsidR="002967CA">
        <w:t>forms</w:t>
      </w:r>
    </w:p>
    <w:p w14:paraId="34FFB476" w14:textId="6DBEC9AD" w:rsidR="008D79FF" w:rsidRPr="008D79FF" w:rsidRDefault="008D79FF" w:rsidP="008D79FF">
      <w:pPr>
        <w:pStyle w:val="NoSpacing"/>
        <w:rPr>
          <w:sz w:val="16"/>
          <w:szCs w:val="16"/>
        </w:rPr>
      </w:pPr>
    </w:p>
    <w:p w14:paraId="02BBB4B2" w14:textId="2F484EB2" w:rsidR="008D79FF" w:rsidRDefault="002967CA" w:rsidP="008D79FF">
      <w:pPr>
        <w:pStyle w:val="NoSpacing"/>
      </w:pPr>
      <w:r>
        <w:t xml:space="preserve">      </w:t>
      </w:r>
      <w:r w:rsidR="008D79FF">
        <w:t>a.</w:t>
      </w:r>
      <w:r>
        <w:t>__________</w:t>
      </w:r>
    </w:p>
    <w:p w14:paraId="327D1330" w14:textId="7E2BAA8A" w:rsidR="008D79FF" w:rsidRPr="008D79FF" w:rsidRDefault="008D79FF" w:rsidP="008D79FF">
      <w:pPr>
        <w:pStyle w:val="NoSpacing"/>
        <w:rPr>
          <w:sz w:val="16"/>
          <w:szCs w:val="16"/>
        </w:rPr>
      </w:pPr>
    </w:p>
    <w:p w14:paraId="0BE00979" w14:textId="4DF9CC80" w:rsidR="008D79FF" w:rsidRDefault="0094752A" w:rsidP="008D79FF">
      <w:pPr>
        <w:pStyle w:val="NoSpacing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AF8865B" wp14:editId="0916BD06">
                <wp:simplePos x="0" y="0"/>
                <wp:positionH relativeFrom="column">
                  <wp:posOffset>1382690</wp:posOffset>
                </wp:positionH>
                <wp:positionV relativeFrom="paragraph">
                  <wp:posOffset>137160</wp:posOffset>
                </wp:positionV>
                <wp:extent cx="273205" cy="266762"/>
                <wp:effectExtent l="0" t="0" r="12700" b="1905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3205" cy="266762"/>
                        </a:xfrm>
                        <a:prstGeom prst="rect">
                          <a:avLst/>
                        </a:prstGeom>
                        <a:ln w="19050">
                          <a:solidFill>
                            <a:srgbClr val="00B0F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4AEEAA" w14:textId="73FACC96" w:rsidR="0094752A" w:rsidRDefault="0094752A" w:rsidP="0094752A">
                            <w:pPr>
                              <w:jc w:val="center"/>
                            </w:pPr>
                            <w:r>
                              <w:t>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F8865B" id="Rectangle 19" o:spid="_x0000_s1027" style="position:absolute;margin-left:108.85pt;margin-top:10.8pt;width:21.5pt;height:2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" fillcolor="white [3201]" strokecolor="#00b0f0" strokeweight="1.5pt">
                <v:textbox>
                  <w:txbxContent>
                    <w:p w14:paraId="534AEEAA" w14:textId="73FACC96" w:rsidR="0094752A" w:rsidRDefault="0094752A" w:rsidP="0094752A">
                      <w:pPr>
                        <w:jc w:val="center"/>
                      </w:pPr>
                      <w:r>
                        <w:t>e</w:t>
                      </w:r>
                    </w:p>
                  </w:txbxContent>
                </v:textbox>
              </v:rect>
            </w:pict>
          </mc:Fallback>
        </mc:AlternateContent>
      </w:r>
      <w:r w:rsidR="002967CA">
        <w:t xml:space="preserve">      </w:t>
      </w:r>
      <w:r w:rsidR="008D79FF">
        <w:t>b.</w:t>
      </w:r>
      <w:r w:rsidR="002967CA">
        <w:t>__________</w:t>
      </w:r>
    </w:p>
    <w:p w14:paraId="12480A76" w14:textId="7E144BF6" w:rsidR="008D79FF" w:rsidRPr="008D79FF" w:rsidRDefault="0094752A" w:rsidP="008D79FF">
      <w:pPr>
        <w:pStyle w:val="NoSpacing"/>
        <w:rPr>
          <w:sz w:val="16"/>
          <w:szCs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E058E7A" wp14:editId="07F5D628">
                <wp:simplePos x="0" y="0"/>
                <wp:positionH relativeFrom="column">
                  <wp:posOffset>262053</wp:posOffset>
                </wp:positionH>
                <wp:positionV relativeFrom="paragraph">
                  <wp:posOffset>72808</wp:posOffset>
                </wp:positionV>
                <wp:extent cx="317809" cy="260923"/>
                <wp:effectExtent l="0" t="0" r="25400" b="2540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809" cy="260923"/>
                        </a:xfrm>
                        <a:prstGeom prst="rect">
                          <a:avLst/>
                        </a:prstGeom>
                        <a:ln w="19050">
                          <a:solidFill>
                            <a:srgbClr val="00B0F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43463F" w14:textId="1877DE4F" w:rsidR="0094752A" w:rsidRDefault="0094752A" w:rsidP="0094752A">
                            <w:pPr>
                              <w:jc w:val="center"/>
                            </w:pPr>
                            <w: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058E7A" id="Rectangle 17" o:spid="_x0000_s1028" style="position:absolute;margin-left:20.65pt;margin-top:5.75pt;width:25pt;height:20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" fillcolor="white [3201]" strokecolor="#00b0f0" strokeweight="1.5pt">
                <v:textbox>
                  <w:txbxContent>
                    <w:p w14:paraId="6A43463F" w14:textId="1877DE4F" w:rsidR="0094752A" w:rsidRDefault="0094752A" w:rsidP="0094752A">
                      <w:pPr>
                        <w:jc w:val="center"/>
                      </w:pPr>
                      <w:r>
                        <w:t>a</w:t>
                      </w:r>
                    </w:p>
                  </w:txbxContent>
                </v:textbox>
              </v:rect>
            </w:pict>
          </mc:Fallback>
        </mc:AlternateContent>
      </w:r>
    </w:p>
    <w:p w14:paraId="71F2AEA9" w14:textId="1F4B9F02" w:rsidR="008D79FF" w:rsidRDefault="0094752A" w:rsidP="008D79FF">
      <w:pPr>
        <w:pStyle w:val="NoSpacing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E38F8EF" wp14:editId="0ECB40AA">
                <wp:simplePos x="0" y="0"/>
                <wp:positionH relativeFrom="column">
                  <wp:posOffset>1918010</wp:posOffset>
                </wp:positionH>
                <wp:positionV relativeFrom="paragraph">
                  <wp:posOffset>21466</wp:posOffset>
                </wp:positionV>
                <wp:extent cx="317810" cy="267908"/>
                <wp:effectExtent l="0" t="0" r="25400" b="1841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810" cy="267908"/>
                        </a:xfrm>
                        <a:prstGeom prst="rect">
                          <a:avLst/>
                        </a:prstGeom>
                        <a:ln w="19050">
                          <a:solidFill>
                            <a:srgbClr val="00B0F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5E615F" w14:textId="5849CD4F" w:rsidR="0094752A" w:rsidRDefault="0094752A" w:rsidP="0094752A">
                            <w:pPr>
                              <w:jc w:val="center"/>
                            </w:pPr>
                            <w:r>
                              <w:t>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38F8EF" id="Rectangle 20" o:spid="_x0000_s1029" style="position:absolute;margin-left:151pt;margin-top:1.7pt;width:25pt;height:21.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" fillcolor="white [3201]" strokecolor="#00b0f0" strokeweight="1.5pt">
                <v:textbox>
                  <w:txbxContent>
                    <w:p w14:paraId="105E615F" w14:textId="5849CD4F" w:rsidR="0094752A" w:rsidRDefault="0094752A" w:rsidP="0094752A">
                      <w:pPr>
                        <w:jc w:val="center"/>
                      </w:pPr>
                      <w:r>
                        <w:t>f</w:t>
                      </w:r>
                    </w:p>
                  </w:txbxContent>
                </v:textbox>
              </v:rect>
            </w:pict>
          </mc:Fallback>
        </mc:AlternateContent>
      </w:r>
      <w:r w:rsidR="002967CA">
        <w:t xml:space="preserve">      </w:t>
      </w:r>
      <w:r w:rsidR="008D79FF">
        <w:t>c.</w:t>
      </w:r>
      <w:r w:rsidR="002967CA">
        <w:t>__________</w:t>
      </w:r>
    </w:p>
    <w:p w14:paraId="7850CDC0" w14:textId="77777777" w:rsidR="008D79FF" w:rsidRPr="008D79FF" w:rsidRDefault="008D79FF" w:rsidP="008D79FF">
      <w:pPr>
        <w:pStyle w:val="NoSpacing"/>
        <w:rPr>
          <w:sz w:val="16"/>
          <w:szCs w:val="16"/>
        </w:rPr>
      </w:pPr>
    </w:p>
    <w:p w14:paraId="6CC39146" w14:textId="063E66BA" w:rsidR="008D79FF" w:rsidRDefault="002967CA" w:rsidP="008D79FF">
      <w:pPr>
        <w:pStyle w:val="NoSpacing"/>
      </w:pPr>
      <w:r>
        <w:t xml:space="preserve">      </w:t>
      </w:r>
      <w:r w:rsidR="008D79FF">
        <w:t>d.</w:t>
      </w:r>
      <w:r>
        <w:t>__________</w:t>
      </w:r>
    </w:p>
    <w:p w14:paraId="3B2A0DA2" w14:textId="71C98EED" w:rsidR="008D79FF" w:rsidRPr="008D79FF" w:rsidRDefault="0094752A" w:rsidP="008D79FF">
      <w:pPr>
        <w:pStyle w:val="NoSpacing"/>
        <w:rPr>
          <w:sz w:val="16"/>
          <w:szCs w:val="16"/>
        </w:rPr>
      </w:pPr>
      <w:r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C7D00BF" wp14:editId="34DEA3D3">
                <wp:simplePos x="0" y="0"/>
                <wp:positionH relativeFrom="column">
                  <wp:posOffset>529683</wp:posOffset>
                </wp:positionH>
                <wp:positionV relativeFrom="paragraph">
                  <wp:posOffset>68967</wp:posOffset>
                </wp:positionV>
                <wp:extent cx="306519" cy="259793"/>
                <wp:effectExtent l="0" t="0" r="17780" b="2603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519" cy="259793"/>
                        </a:xfrm>
                        <a:prstGeom prst="rect">
                          <a:avLst/>
                        </a:prstGeom>
                        <a:ln w="19050">
                          <a:solidFill>
                            <a:srgbClr val="00B0F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D631A1" w14:textId="6CB0C4B8" w:rsidR="0094752A" w:rsidRDefault="0094752A" w:rsidP="0094752A">
                            <w:pPr>
                              <w:jc w:val="center"/>
                            </w:pPr>
                            <w: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7D00BF" id="Rectangle 22" o:spid="_x0000_s1030" style="position:absolute;margin-left:41.7pt;margin-top:5.45pt;width:24.15pt;height:20.4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" fillcolor="white [3201]" strokecolor="#00b0f0" strokeweight="1.5pt">
                <v:textbox>
                  <w:txbxContent>
                    <w:p w14:paraId="0BD631A1" w14:textId="6CB0C4B8" w:rsidR="0094752A" w:rsidRDefault="0094752A" w:rsidP="0094752A">
                      <w:pPr>
                        <w:jc w:val="center"/>
                      </w:pPr>
                      <w:r>
                        <w:t>b</w:t>
                      </w:r>
                    </w:p>
                  </w:txbxContent>
                </v:textbox>
              </v:rect>
            </w:pict>
          </mc:Fallback>
        </mc:AlternateContent>
      </w:r>
    </w:p>
    <w:p w14:paraId="0C1900A9" w14:textId="4602789E" w:rsidR="008D79FF" w:rsidRDefault="0094752A" w:rsidP="008D79FF">
      <w:pPr>
        <w:pStyle w:val="NoSpacing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EA55380" wp14:editId="73CA18B5">
                <wp:simplePos x="0" y="0"/>
                <wp:positionH relativeFrom="column">
                  <wp:posOffset>836341</wp:posOffset>
                </wp:positionH>
                <wp:positionV relativeFrom="paragraph">
                  <wp:posOffset>17624</wp:posOffset>
                </wp:positionV>
                <wp:extent cx="256479" cy="273205"/>
                <wp:effectExtent l="0" t="0" r="10795" b="1270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479" cy="273205"/>
                        </a:xfrm>
                        <a:prstGeom prst="rect">
                          <a:avLst/>
                        </a:prstGeom>
                        <a:ln w="19050">
                          <a:solidFill>
                            <a:srgbClr val="00B0F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A9753A" w14:textId="177CF762" w:rsidR="0094752A" w:rsidRDefault="0094752A" w:rsidP="0094752A">
                            <w:pPr>
                              <w:jc w:val="center"/>
                            </w:pPr>
                            <w: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A55380" id="Rectangle 21" o:spid="_x0000_s1031" style="position:absolute;margin-left:65.85pt;margin-top:1.4pt;width:20.2pt;height:21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" fillcolor="white [3201]" strokecolor="#00b0f0" strokeweight="1.5pt">
                <v:textbox>
                  <w:txbxContent>
                    <w:p w14:paraId="3AA9753A" w14:textId="177CF762" w:rsidR="0094752A" w:rsidRDefault="0094752A" w:rsidP="0094752A">
                      <w:pPr>
                        <w:jc w:val="center"/>
                      </w:pPr>
                      <w:r>
                        <w:t>c</w:t>
                      </w:r>
                    </w:p>
                  </w:txbxContent>
                </v:textbox>
              </v:rect>
            </w:pict>
          </mc:Fallback>
        </mc:AlternateContent>
      </w:r>
      <w:r w:rsidR="002967CA">
        <w:t xml:space="preserve">      </w:t>
      </w:r>
      <w:r w:rsidR="008D79FF">
        <w:t>e.</w:t>
      </w:r>
      <w:r w:rsidR="002967CA">
        <w:t>__________</w:t>
      </w:r>
    </w:p>
    <w:p w14:paraId="03B09563" w14:textId="77777777" w:rsidR="008D79FF" w:rsidRPr="008D79FF" w:rsidRDefault="008D79FF" w:rsidP="008D79FF">
      <w:pPr>
        <w:pStyle w:val="NoSpacing"/>
        <w:rPr>
          <w:sz w:val="16"/>
          <w:szCs w:val="16"/>
        </w:rPr>
      </w:pPr>
    </w:p>
    <w:p w14:paraId="0CA2CEC9" w14:textId="15B30F6A" w:rsidR="008D79FF" w:rsidRPr="008D79FF" w:rsidRDefault="008D79FF" w:rsidP="008D79FF">
      <w:pPr>
        <w:pStyle w:val="NoSpacing"/>
        <w:ind w:left="2160" w:firstLine="720"/>
      </w:pPr>
      <w:r>
        <w:t xml:space="preserve">                     </w:t>
      </w:r>
      <w:r w:rsidR="002967CA">
        <w:t xml:space="preserve">      </w:t>
      </w:r>
      <w:r>
        <w:t xml:space="preserve"> f.</w:t>
      </w:r>
      <w:r w:rsidR="002967CA">
        <w:t>__________</w:t>
      </w:r>
    </w:p>
    <w:p w14:paraId="2E7F20D0" w14:textId="0EBD2ED7" w:rsidR="000C733D" w:rsidRDefault="000C733D" w:rsidP="000C733D">
      <w:pPr>
        <w:rPr>
          <w:sz w:val="16"/>
          <w:szCs w:val="16"/>
        </w:rPr>
      </w:pPr>
    </w:p>
    <w:p w14:paraId="0ABAB5E4" w14:textId="77777777" w:rsidR="008D79FF" w:rsidRPr="000C733D" w:rsidRDefault="008D79FF" w:rsidP="000C733D">
      <w:pPr>
        <w:rPr>
          <w:sz w:val="16"/>
          <w:szCs w:val="16"/>
        </w:rPr>
      </w:pPr>
    </w:p>
    <w:p w14:paraId="27C620F1" w14:textId="6952E66E" w:rsidR="00647794" w:rsidRDefault="00495733" w:rsidP="00866B97">
      <w:pPr>
        <w:pStyle w:val="NoSpacing"/>
      </w:pPr>
      <w:r>
        <w:t xml:space="preserve">      </w:t>
      </w:r>
      <w:r w:rsidR="00866B97">
        <w:t>.</w:t>
      </w:r>
      <w:r w:rsidR="00104708">
        <w:rPr>
          <w:noProof/>
        </w:rPr>
        <w:drawing>
          <wp:inline distT="0" distB="0" distL="0" distR="0" wp14:anchorId="76EA8F5F" wp14:editId="32176504">
            <wp:extent cx="3832693" cy="1165302"/>
            <wp:effectExtent l="0" t="0" r="0" b="0"/>
            <wp:docPr id="2" name="Picture 2" descr="http://2.bp.blogspot.com/-UWklHc1AGeo/VDz_nsKdCxI/AAAAAAAAdjw/m9YB3qnFzPE/s1600/2nd%2Bdegree%2Bheart%2Bblock%2Btype%2BII%2B0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2.bp.blogspot.com/-UWklHc1AGeo/VDz_nsKdCxI/AAAAAAAAdjw/m9YB3qnFzPE/s1600/2nd%2Bdegree%2Bheart%2Bblock%2Btype%2BII%2B02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962" t="23832" r="15534" b="35758"/>
                    <a:stretch/>
                  </pic:blipFill>
                  <pic:spPr bwMode="auto">
                    <a:xfrm>
                      <a:off x="0" y="0"/>
                      <a:ext cx="3928334" cy="11943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5EFE67" w14:textId="77777777" w:rsidR="002C566E" w:rsidRPr="002C566E" w:rsidRDefault="002C566E" w:rsidP="00866B97">
      <w:pPr>
        <w:pStyle w:val="NoSpacing"/>
        <w:rPr>
          <w:sz w:val="16"/>
          <w:szCs w:val="16"/>
        </w:rPr>
      </w:pPr>
    </w:p>
    <w:p w14:paraId="29A9A36F" w14:textId="68C4A546" w:rsidR="002C566E" w:rsidRDefault="008D79FF" w:rsidP="002C566E">
      <w:pPr>
        <w:pStyle w:val="NoSpacing"/>
      </w:pPr>
      <w:r>
        <w:t>2</w:t>
      </w:r>
      <w:r w:rsidR="002C566E">
        <w:t xml:space="preserve">.  </w:t>
      </w:r>
      <w:bookmarkStart w:id="1" w:name="_Hlk518145534"/>
      <w:r w:rsidR="002C566E">
        <w:t>What is the PRI</w:t>
      </w:r>
      <w:r w:rsidR="000C733D">
        <w:t xml:space="preserve">? </w:t>
      </w:r>
      <w:r w:rsidR="002C566E">
        <w:t>__________   I</w:t>
      </w:r>
      <w:r w:rsidR="004F20FF">
        <w:t>s</w:t>
      </w:r>
      <w:r w:rsidR="002C566E">
        <w:t xml:space="preserve"> the PRI normal?      Yes       No    </w:t>
      </w:r>
    </w:p>
    <w:p w14:paraId="32B555FF" w14:textId="77777777" w:rsidR="002C566E" w:rsidRPr="002C566E" w:rsidRDefault="002C566E" w:rsidP="002C566E">
      <w:pPr>
        <w:pStyle w:val="NoSpacing"/>
        <w:rPr>
          <w:sz w:val="16"/>
          <w:szCs w:val="16"/>
        </w:rPr>
      </w:pPr>
    </w:p>
    <w:bookmarkEnd w:id="1"/>
    <w:p w14:paraId="6BEF915E" w14:textId="3DBD4449" w:rsidR="002C566E" w:rsidRDefault="002C566E" w:rsidP="002C566E">
      <w:pPr>
        <w:pStyle w:val="NoSpacing"/>
      </w:pPr>
      <w:r>
        <w:t xml:space="preserve">      What is the width of the QRS complex</w:t>
      </w:r>
      <w:r w:rsidR="000C733D">
        <w:t xml:space="preserve">? </w:t>
      </w:r>
      <w:r>
        <w:t xml:space="preserve">__________ </w:t>
      </w:r>
      <w:r w:rsidR="004F20FF">
        <w:t xml:space="preserve"> Is this normal?    Yes     No</w:t>
      </w:r>
    </w:p>
    <w:p w14:paraId="5ABB818E" w14:textId="77777777" w:rsidR="002C566E" w:rsidRDefault="002C566E" w:rsidP="00866B97">
      <w:pPr>
        <w:pStyle w:val="NoSpacing"/>
      </w:pPr>
    </w:p>
    <w:p w14:paraId="0CECBAAC" w14:textId="0A041FD9" w:rsidR="00495733" w:rsidRDefault="00495733" w:rsidP="00866B97">
      <w:pPr>
        <w:pStyle w:val="NoSpacing"/>
      </w:pPr>
    </w:p>
    <w:p w14:paraId="7C75E77E" w14:textId="0D7EE441" w:rsidR="00D37534" w:rsidRDefault="00495733" w:rsidP="00495733">
      <w:pPr>
        <w:pStyle w:val="NoSpacing"/>
      </w:pPr>
      <w:r>
        <w:t xml:space="preserve">    </w:t>
      </w:r>
      <w:r w:rsidR="000C733D">
        <w:rPr>
          <w:noProof/>
        </w:rPr>
        <w:drawing>
          <wp:inline distT="0" distB="0" distL="0" distR="0" wp14:anchorId="58073BDF" wp14:editId="4F92A69C">
            <wp:extent cx="3934215" cy="1193180"/>
            <wp:effectExtent l="0" t="0" r="9525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22612" t="48433" r="21083" b="21208"/>
                    <a:stretch/>
                  </pic:blipFill>
                  <pic:spPr bwMode="auto">
                    <a:xfrm>
                      <a:off x="0" y="0"/>
                      <a:ext cx="4011202" cy="12165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A418AA" w14:textId="77777777" w:rsidR="002C566E" w:rsidRPr="002C566E" w:rsidRDefault="002C566E" w:rsidP="00495733">
      <w:pPr>
        <w:pStyle w:val="NoSpacing"/>
        <w:rPr>
          <w:sz w:val="16"/>
          <w:szCs w:val="16"/>
        </w:rPr>
      </w:pPr>
    </w:p>
    <w:p w14:paraId="5B467876" w14:textId="76A95A1A" w:rsidR="002C566E" w:rsidRDefault="008D79FF" w:rsidP="002C566E">
      <w:pPr>
        <w:pStyle w:val="NoSpacing"/>
      </w:pPr>
      <w:r>
        <w:t>3</w:t>
      </w:r>
      <w:r w:rsidR="002C566E">
        <w:t>.  What is the PRI</w:t>
      </w:r>
      <w:r w:rsidR="000C733D">
        <w:t xml:space="preserve">? </w:t>
      </w:r>
      <w:r w:rsidR="002C566E">
        <w:t>__________   I</w:t>
      </w:r>
      <w:r w:rsidR="004F20FF">
        <w:t>s</w:t>
      </w:r>
      <w:r w:rsidR="002C566E">
        <w:t xml:space="preserve"> the PRI normal?      Yes       No    </w:t>
      </w:r>
    </w:p>
    <w:p w14:paraId="2AAD6AE5" w14:textId="77777777" w:rsidR="000C733D" w:rsidRPr="000C733D" w:rsidRDefault="000C733D" w:rsidP="002C566E">
      <w:pPr>
        <w:pStyle w:val="NoSpacing"/>
        <w:rPr>
          <w:sz w:val="16"/>
          <w:szCs w:val="16"/>
        </w:rPr>
      </w:pPr>
    </w:p>
    <w:p w14:paraId="494D3B6F" w14:textId="0B74FD52" w:rsidR="000C733D" w:rsidRDefault="000C733D" w:rsidP="002C566E">
      <w:pPr>
        <w:pStyle w:val="NoSpacing"/>
      </w:pPr>
      <w:r>
        <w:t xml:space="preserve">      What do you n</w:t>
      </w:r>
      <w:r w:rsidR="00946E62">
        <w:t>o</w:t>
      </w:r>
      <w:r>
        <w:t>tice about the PRI? _____________________________________________________</w:t>
      </w:r>
    </w:p>
    <w:p w14:paraId="2226DA81" w14:textId="479944AE" w:rsidR="00684E12" w:rsidRDefault="00684E12" w:rsidP="002C566E">
      <w:pPr>
        <w:pStyle w:val="NoSpacing"/>
      </w:pPr>
    </w:p>
    <w:p w14:paraId="13760702" w14:textId="77777777" w:rsidR="00684E12" w:rsidRDefault="00684E12" w:rsidP="00684E12">
      <w:pPr>
        <w:pStyle w:val="ListParagraph"/>
        <w:spacing w:line="216" w:lineRule="auto"/>
        <w:ind w:left="0"/>
        <w:jc w:val="center"/>
        <w:rPr>
          <w:rFonts w:asciiTheme="minorHAnsi" w:hAnsiTheme="minorHAnsi" w:cstheme="minorHAnsi"/>
          <w:b/>
          <w:sz w:val="36"/>
          <w:szCs w:val="36"/>
        </w:rPr>
      </w:pPr>
    </w:p>
    <w:p w14:paraId="5DEC9B6E" w14:textId="03531CA8" w:rsidR="00684E12" w:rsidRDefault="00684E12" w:rsidP="00684E12">
      <w:pPr>
        <w:pStyle w:val="ListParagraph"/>
        <w:spacing w:line="216" w:lineRule="auto"/>
        <w:ind w:left="0"/>
        <w:jc w:val="center"/>
      </w:pPr>
      <w:r>
        <w:rPr>
          <w:rFonts w:asciiTheme="minorHAnsi" w:hAnsiTheme="minorHAnsi" w:cstheme="minorHAnsi"/>
          <w:b/>
          <w:sz w:val="36"/>
          <w:szCs w:val="36"/>
        </w:rPr>
        <w:t>Exam Continues onto Next Page</w:t>
      </w:r>
    </w:p>
    <w:p w14:paraId="4FA597DA" w14:textId="37E09FC1" w:rsidR="00104708" w:rsidRDefault="002C566E" w:rsidP="00972C3E">
      <w:pPr>
        <w:pStyle w:val="NoSpacing"/>
        <w:rPr>
          <w:noProof/>
        </w:rPr>
      </w:pPr>
      <w:r>
        <w:lastRenderedPageBreak/>
        <w:t xml:space="preserve">    </w:t>
      </w:r>
      <w:r w:rsidR="007D64AC">
        <w:rPr>
          <w:noProof/>
        </w:rPr>
        <w:t xml:space="preserve">     </w:t>
      </w:r>
      <w:r w:rsidR="00104708">
        <w:rPr>
          <w:noProof/>
        </w:rPr>
        <w:drawing>
          <wp:inline distT="0" distB="0" distL="0" distR="0" wp14:anchorId="0B38A3E3" wp14:editId="2A510C4E">
            <wp:extent cx="3947201" cy="112627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9036" t="28562" r="46274" b="48768"/>
                    <a:stretch/>
                  </pic:blipFill>
                  <pic:spPr bwMode="auto">
                    <a:xfrm>
                      <a:off x="0" y="0"/>
                      <a:ext cx="3991403" cy="11388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04AAA8" w14:textId="77777777" w:rsidR="002C566E" w:rsidRPr="002C566E" w:rsidRDefault="002C566E" w:rsidP="00972C3E">
      <w:pPr>
        <w:pStyle w:val="NoSpacing"/>
        <w:rPr>
          <w:noProof/>
          <w:sz w:val="16"/>
          <w:szCs w:val="16"/>
        </w:rPr>
      </w:pPr>
    </w:p>
    <w:p w14:paraId="1F15DCCB" w14:textId="4BC7606E" w:rsidR="002C566E" w:rsidRDefault="008D79FF" w:rsidP="002C566E">
      <w:pPr>
        <w:pStyle w:val="NoSpacing"/>
      </w:pPr>
      <w:r>
        <w:t>4</w:t>
      </w:r>
      <w:r w:rsidR="002C566E">
        <w:t>.  What is the PRI</w:t>
      </w:r>
      <w:r w:rsidR="000C733D">
        <w:t xml:space="preserve">? </w:t>
      </w:r>
      <w:r w:rsidR="002C566E">
        <w:t>__________   I</w:t>
      </w:r>
      <w:r w:rsidR="004F20FF">
        <w:t>s</w:t>
      </w:r>
      <w:r w:rsidR="002C566E">
        <w:t xml:space="preserve"> the PRI normal?      Yes       No       What is the Q</w:t>
      </w:r>
      <w:r w:rsidR="004F20FF">
        <w:t>RS</w:t>
      </w:r>
      <w:r w:rsidR="002C566E">
        <w:t xml:space="preserve"> </w:t>
      </w:r>
      <w:r w:rsidR="004F20FF">
        <w:t>complex</w:t>
      </w:r>
      <w:r w:rsidR="000C733D">
        <w:t xml:space="preserve">? </w:t>
      </w:r>
      <w:r w:rsidR="002C566E">
        <w:t>_________</w:t>
      </w:r>
    </w:p>
    <w:p w14:paraId="24C41830" w14:textId="77777777" w:rsidR="002C566E" w:rsidRPr="004F20FF" w:rsidRDefault="002C566E" w:rsidP="002C566E">
      <w:pPr>
        <w:pStyle w:val="NoSpacing"/>
        <w:rPr>
          <w:sz w:val="16"/>
          <w:szCs w:val="16"/>
        </w:rPr>
      </w:pPr>
      <w:r w:rsidRPr="004F20FF">
        <w:rPr>
          <w:sz w:val="16"/>
          <w:szCs w:val="16"/>
        </w:rPr>
        <w:t xml:space="preserve">     </w:t>
      </w:r>
    </w:p>
    <w:p w14:paraId="11E0A502" w14:textId="1E4B34A3" w:rsidR="002C566E" w:rsidRDefault="002C566E" w:rsidP="002C566E">
      <w:pPr>
        <w:pStyle w:val="NoSpacing"/>
      </w:pPr>
      <w:r>
        <w:t xml:space="preserve">     What </w:t>
      </w:r>
      <w:r>
        <w:t>do you notice about the</w:t>
      </w:r>
      <w:r>
        <w:t xml:space="preserve"> QRS complex? </w:t>
      </w:r>
      <w:r>
        <w:t>_________</w:t>
      </w:r>
      <w:r w:rsidR="000C733D">
        <w:t>___</w:t>
      </w:r>
      <w:r>
        <w:t>____________</w:t>
      </w:r>
      <w:r w:rsidR="004F20FF">
        <w:t>__</w:t>
      </w:r>
      <w:r>
        <w:t>______________________</w:t>
      </w:r>
    </w:p>
    <w:p w14:paraId="682575B7" w14:textId="0D577A55" w:rsidR="00104708" w:rsidRDefault="00526845" w:rsidP="00972C3E">
      <w:pPr>
        <w:pStyle w:val="NoSpacing"/>
      </w:pPr>
      <w:r>
        <w:t xml:space="preserve">   </w:t>
      </w:r>
      <w:r w:rsidR="004F20FF">
        <w:t xml:space="preserve">  </w:t>
      </w:r>
      <w:r>
        <w:t xml:space="preserve"> </w:t>
      </w:r>
      <w:r w:rsidR="00104708">
        <w:rPr>
          <w:noProof/>
        </w:rPr>
        <w:drawing>
          <wp:inline distT="0" distB="0" distL="0" distR="0" wp14:anchorId="3970974C" wp14:editId="71F203BE">
            <wp:extent cx="3918747" cy="1354873"/>
            <wp:effectExtent l="0" t="0" r="5715" b="0"/>
            <wp:docPr id="5" name="Picture 4" descr="http://3.bp.blogspot.com/-QdEKlo3lwoY/VHqJPr_zLuI/AAAAAAAAeE4/IiqzJMfkR28/s1600/NSR%2Bwith%2Ba%2BPJ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://3.bp.blogspot.com/-QdEKlo3lwoY/VHqJPr_zLuI/AAAAAAAAeE4/IiqzJMfkR28/s1600/NSR%2Bwith%2Ba%2BPJC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314" t="8652" r="45485" b="52858"/>
                    <a:stretch/>
                  </pic:blipFill>
                  <pic:spPr bwMode="auto">
                    <a:xfrm>
                      <a:off x="0" y="0"/>
                      <a:ext cx="4012335" cy="1387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9BA4C8" w14:textId="77777777" w:rsidR="00526845" w:rsidRPr="00526845" w:rsidRDefault="00526845" w:rsidP="00526845">
      <w:pPr>
        <w:pStyle w:val="NoSpacing"/>
        <w:rPr>
          <w:sz w:val="16"/>
          <w:szCs w:val="16"/>
        </w:rPr>
      </w:pPr>
    </w:p>
    <w:p w14:paraId="69C5A2F8" w14:textId="24204583" w:rsidR="00526845" w:rsidRDefault="008D79FF" w:rsidP="00526845">
      <w:pPr>
        <w:pStyle w:val="NoSpacing"/>
      </w:pPr>
      <w:r>
        <w:t>5</w:t>
      </w:r>
      <w:r w:rsidR="00526845">
        <w:t>.  What is the PRI__________   I</w:t>
      </w:r>
      <w:r w:rsidR="004F20FF">
        <w:t>s</w:t>
      </w:r>
      <w:r w:rsidR="00526845">
        <w:t xml:space="preserve"> the PRI normal?      Yes       No   </w:t>
      </w:r>
    </w:p>
    <w:p w14:paraId="529B3D32" w14:textId="77777777" w:rsidR="00526845" w:rsidRDefault="00526845" w:rsidP="00526845">
      <w:pPr>
        <w:pStyle w:val="NoSpacing"/>
        <w:rPr>
          <w:sz w:val="16"/>
          <w:szCs w:val="16"/>
        </w:rPr>
      </w:pPr>
    </w:p>
    <w:p w14:paraId="70C87148" w14:textId="065BC645" w:rsidR="00526845" w:rsidRDefault="00526845" w:rsidP="00526845">
      <w:pPr>
        <w:pStyle w:val="NoSpacing"/>
      </w:pPr>
      <w:r>
        <w:t xml:space="preserve">     What is the QT interval</w:t>
      </w:r>
      <w:r w:rsidR="004F20FF">
        <w:t xml:space="preserve"> </w:t>
      </w:r>
      <w:r>
        <w:t>__________</w:t>
      </w:r>
      <w:r>
        <w:t xml:space="preserve"> </w:t>
      </w:r>
      <w:r w:rsidR="004F20FF">
        <w:t xml:space="preserve">   Is this normal?    Yes     No</w:t>
      </w:r>
    </w:p>
    <w:p w14:paraId="23F28DE3" w14:textId="77777777" w:rsidR="00526845" w:rsidRDefault="00526845" w:rsidP="00526845">
      <w:pPr>
        <w:pStyle w:val="NoSpacing"/>
      </w:pPr>
    </w:p>
    <w:p w14:paraId="5CEA4657" w14:textId="77777777" w:rsidR="00972C3E" w:rsidRDefault="00972C3E" w:rsidP="00972C3E">
      <w:pPr>
        <w:pStyle w:val="NoSpacing"/>
      </w:pPr>
    </w:p>
    <w:p w14:paraId="46269510" w14:textId="1420FA85" w:rsidR="00104708" w:rsidRDefault="004F20FF" w:rsidP="00972C3E">
      <w:pPr>
        <w:pStyle w:val="NoSpacing"/>
      </w:pPr>
      <w:r>
        <w:rPr>
          <w:noProof/>
        </w:rPr>
        <w:t xml:space="preserve">     </w:t>
      </w:r>
      <w:r w:rsidR="00712265">
        <w:rPr>
          <w:noProof/>
        </w:rPr>
        <w:drawing>
          <wp:inline distT="0" distB="0" distL="0" distR="0" wp14:anchorId="704CA807" wp14:editId="7E38B6C4">
            <wp:extent cx="4022090" cy="1182029"/>
            <wp:effectExtent l="0" t="0" r="0" b="0"/>
            <wp:docPr id="14" name="Picture 1" descr="http://2.bp.blogspot.com/-pzIDZpPJuTc/Uk6g7iqPmzI/AAAAAAAAWB8/wfB9JTkoAYM/s1600/1st+degree+AV+block+%25282%252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2.bp.blogspot.com/-pzIDZpPJuTc/Uk6g7iqPmzI/AAAAAAAAWB8/wfB9JTkoAYM/s1600/1st+degree+AV+block+%25282%2529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192" t="12609" r="27505" b="47489"/>
                    <a:stretch/>
                  </pic:blipFill>
                  <pic:spPr bwMode="auto">
                    <a:xfrm>
                      <a:off x="0" y="0"/>
                      <a:ext cx="4063717" cy="11942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418D68" w14:textId="71E39B9B" w:rsidR="004F20FF" w:rsidRDefault="008D79FF" w:rsidP="00972C3E">
      <w:pPr>
        <w:pStyle w:val="NoSpacing"/>
      </w:pPr>
      <w:r>
        <w:t>6</w:t>
      </w:r>
      <w:r w:rsidR="004F20FF">
        <w:t>.  What is the PRI</w:t>
      </w:r>
      <w:r w:rsidR="000C733D">
        <w:t xml:space="preserve">? </w:t>
      </w:r>
      <w:r w:rsidR="004F20FF">
        <w:t>__________   IS the PRI normal?      Yes       No</w:t>
      </w:r>
    </w:p>
    <w:p w14:paraId="10D65EFF" w14:textId="77777777" w:rsidR="004F20FF" w:rsidRPr="004F20FF" w:rsidRDefault="004F20FF" w:rsidP="00972C3E">
      <w:pPr>
        <w:pStyle w:val="NoSpacing"/>
        <w:rPr>
          <w:sz w:val="16"/>
          <w:szCs w:val="16"/>
        </w:rPr>
      </w:pPr>
    </w:p>
    <w:p w14:paraId="689929C8" w14:textId="76D32811" w:rsidR="004F20FF" w:rsidRDefault="004F20FF" w:rsidP="00972C3E">
      <w:pPr>
        <w:pStyle w:val="NoSpacing"/>
      </w:pPr>
      <w:r>
        <w:t xml:space="preserve">      What is the QRS Complex</w:t>
      </w:r>
      <w:r w:rsidR="000C733D">
        <w:t xml:space="preserve">? </w:t>
      </w:r>
      <w:r>
        <w:t>_________</w:t>
      </w:r>
    </w:p>
    <w:p w14:paraId="5C0B40D0" w14:textId="36C2610D" w:rsidR="004F20FF" w:rsidRDefault="004F20FF" w:rsidP="00972C3E">
      <w:pPr>
        <w:pStyle w:val="NoSpacing"/>
      </w:pPr>
    </w:p>
    <w:p w14:paraId="57739447" w14:textId="77777777" w:rsidR="00972C3E" w:rsidRDefault="00972C3E" w:rsidP="00972C3E">
      <w:pPr>
        <w:pStyle w:val="NoSpacing"/>
      </w:pPr>
    </w:p>
    <w:p w14:paraId="738AB907" w14:textId="25285DDB" w:rsidR="00230FF6" w:rsidRDefault="000C733D" w:rsidP="00972C3E">
      <w:pPr>
        <w:pStyle w:val="NoSpacing"/>
      </w:pPr>
      <w:r>
        <w:t xml:space="preserve">      </w:t>
      </w:r>
      <w:r w:rsidR="00523C84">
        <w:rPr>
          <w:noProof/>
        </w:rPr>
        <w:drawing>
          <wp:inline distT="0" distB="0" distL="0" distR="0" wp14:anchorId="44187B10" wp14:editId="7591F9F8">
            <wp:extent cx="3880557" cy="1109159"/>
            <wp:effectExtent l="0" t="0" r="5715" b="0"/>
            <wp:docPr id="3" name="Picture 2" descr="http://3.bp.blogspot.com/-_5Ux5iE5_to/VIUBLYNhZ5I/AAAAAAAAeIU/t7FbtvkR4Gk/s1600/Idioventriular%2Brhyth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3.bp.blogspot.com/-_5Ux5iE5_to/VIUBLYNhZ5I/AAAAAAAAeIU/t7FbtvkR4Gk/s1600/Idioventriular%2Brhythm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588" t="21305" r="1546" b="39980"/>
                    <a:stretch/>
                  </pic:blipFill>
                  <pic:spPr bwMode="auto">
                    <a:xfrm>
                      <a:off x="0" y="0"/>
                      <a:ext cx="4021843" cy="11495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03452F" w14:textId="1FC2175E" w:rsidR="000C733D" w:rsidRDefault="000C733D" w:rsidP="00972C3E">
      <w:pPr>
        <w:pStyle w:val="NoSpacing"/>
      </w:pPr>
      <w:r>
        <w:t>BONUS Question (worth 2 points)</w:t>
      </w:r>
    </w:p>
    <w:p w14:paraId="74073867" w14:textId="77777777" w:rsidR="000C733D" w:rsidRPr="000C733D" w:rsidRDefault="000C733D" w:rsidP="00972C3E">
      <w:pPr>
        <w:pStyle w:val="NoSpacing"/>
        <w:rPr>
          <w:sz w:val="16"/>
          <w:szCs w:val="16"/>
        </w:rPr>
      </w:pPr>
    </w:p>
    <w:p w14:paraId="64A725CB" w14:textId="267F1893" w:rsidR="000C733D" w:rsidRDefault="000C733D" w:rsidP="00972C3E">
      <w:pPr>
        <w:pStyle w:val="NoSpacing"/>
      </w:pPr>
      <w:r>
        <w:t>What is missing? _______________________________________________________________________</w:t>
      </w:r>
    </w:p>
    <w:p w14:paraId="74DE7414" w14:textId="15180859" w:rsidR="00684E12" w:rsidRDefault="00684E12" w:rsidP="00972C3E">
      <w:pPr>
        <w:pStyle w:val="NoSpacing"/>
      </w:pPr>
    </w:p>
    <w:p w14:paraId="5604F328" w14:textId="501552AD" w:rsidR="00684E12" w:rsidRDefault="00684E12" w:rsidP="00972C3E">
      <w:pPr>
        <w:pStyle w:val="NoSpacing"/>
      </w:pPr>
    </w:p>
    <w:p w14:paraId="3BA0AD6F" w14:textId="7C03E78D" w:rsidR="00684E12" w:rsidRPr="00684E12" w:rsidRDefault="00684E12" w:rsidP="00684E12">
      <w:pPr>
        <w:pStyle w:val="NoSpacing"/>
        <w:jc w:val="center"/>
        <w:rPr>
          <w:b/>
          <w:sz w:val="36"/>
          <w:szCs w:val="36"/>
        </w:rPr>
      </w:pPr>
      <w:bookmarkStart w:id="2" w:name="_GoBack"/>
      <w:bookmarkEnd w:id="2"/>
      <w:r w:rsidRPr="00684E12">
        <w:rPr>
          <w:b/>
          <w:sz w:val="36"/>
          <w:szCs w:val="36"/>
        </w:rPr>
        <w:t>End of Exam</w:t>
      </w:r>
    </w:p>
    <w:sectPr w:rsidR="00684E12" w:rsidRPr="00684E12" w:rsidSect="008D79FF">
      <w:footerReference w:type="default" r:id="rId16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1FCD4C" w14:textId="77777777" w:rsidR="008A7D0C" w:rsidRDefault="008A7D0C" w:rsidP="000B1776">
      <w:pPr>
        <w:spacing w:after="0" w:line="240" w:lineRule="auto"/>
      </w:pPr>
      <w:r>
        <w:separator/>
      </w:r>
    </w:p>
  </w:endnote>
  <w:endnote w:type="continuationSeparator" w:id="0">
    <w:p w14:paraId="7606030A" w14:textId="77777777" w:rsidR="008A7D0C" w:rsidRDefault="008A7D0C" w:rsidP="000B1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069129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1253C0" w14:textId="32B73E54" w:rsidR="000B1776" w:rsidRDefault="000B177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FEF839" w14:textId="77777777" w:rsidR="000B1776" w:rsidRDefault="000B17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2151FE" w14:textId="77777777" w:rsidR="008A7D0C" w:rsidRDefault="008A7D0C" w:rsidP="000B1776">
      <w:pPr>
        <w:spacing w:after="0" w:line="240" w:lineRule="auto"/>
      </w:pPr>
      <w:r>
        <w:separator/>
      </w:r>
    </w:p>
  </w:footnote>
  <w:footnote w:type="continuationSeparator" w:id="0">
    <w:p w14:paraId="447A94A8" w14:textId="77777777" w:rsidR="008A7D0C" w:rsidRDefault="008A7D0C" w:rsidP="000B17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F610C8"/>
    <w:multiLevelType w:val="hybridMultilevel"/>
    <w:tmpl w:val="1242D02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D5B3D"/>
    <w:multiLevelType w:val="hybridMultilevel"/>
    <w:tmpl w:val="C57E1672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FCE2255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75692A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F82AE574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4FB69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4FAF800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B0BEE38E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6A2EE7B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E8E5044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3EB6AB3"/>
    <w:multiLevelType w:val="hybridMultilevel"/>
    <w:tmpl w:val="761ECC26"/>
    <w:lvl w:ilvl="0" w:tplc="337C7FFA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3C8A0324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plc="F45E58B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6178BEF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35009C3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563CB928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A4F4AF22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2CC87E8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 w15:restartNumberingAfterBreak="0">
    <w:nsid w:val="7191296C"/>
    <w:multiLevelType w:val="hybridMultilevel"/>
    <w:tmpl w:val="79701F94"/>
    <w:lvl w:ilvl="0" w:tplc="C7D81C5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E41C928E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D4045088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C09A7776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46ACBB58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B24CB8DA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26A87A5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D0A8710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94C23C5A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" w15:restartNumberingAfterBreak="0">
    <w:nsid w:val="7BAD7A25"/>
    <w:multiLevelType w:val="hybridMultilevel"/>
    <w:tmpl w:val="63A2D5BC"/>
    <w:lvl w:ilvl="0" w:tplc="1E18C92A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F465820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44002158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995AB192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BBD0CE78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7DB4F8CE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BF9C45F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46102C80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6E68EDAE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EwtTS0MDEwNzUyMbdU0lEKTi0uzszPAykwrAUAG8EMNywAAAA="/>
  </w:docVars>
  <w:rsids>
    <w:rsidRoot w:val="00104708"/>
    <w:rsid w:val="00012B43"/>
    <w:rsid w:val="00023AF3"/>
    <w:rsid w:val="000B1776"/>
    <w:rsid w:val="000C733D"/>
    <w:rsid w:val="000D6B42"/>
    <w:rsid w:val="00104708"/>
    <w:rsid w:val="001D23F6"/>
    <w:rsid w:val="00230FF6"/>
    <w:rsid w:val="002967CA"/>
    <w:rsid w:val="0029691B"/>
    <w:rsid w:val="002C566E"/>
    <w:rsid w:val="0040461B"/>
    <w:rsid w:val="00495733"/>
    <w:rsid w:val="004F20FF"/>
    <w:rsid w:val="005232F0"/>
    <w:rsid w:val="00523C84"/>
    <w:rsid w:val="00526845"/>
    <w:rsid w:val="00647794"/>
    <w:rsid w:val="00684E12"/>
    <w:rsid w:val="006B52DB"/>
    <w:rsid w:val="006E389B"/>
    <w:rsid w:val="00712265"/>
    <w:rsid w:val="00753F07"/>
    <w:rsid w:val="007D64AC"/>
    <w:rsid w:val="0085587B"/>
    <w:rsid w:val="00866B97"/>
    <w:rsid w:val="008A7D0C"/>
    <w:rsid w:val="008D79FF"/>
    <w:rsid w:val="00946E62"/>
    <w:rsid w:val="0094752A"/>
    <w:rsid w:val="00972C3E"/>
    <w:rsid w:val="00D37534"/>
    <w:rsid w:val="00E234A7"/>
    <w:rsid w:val="00F3414C"/>
    <w:rsid w:val="00F41FF7"/>
    <w:rsid w:val="00FF6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4F88BF"/>
  <w15:chartTrackingRefBased/>
  <w15:docId w15:val="{FF1B4F99-C1EC-4FEE-AE34-918077E5A3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046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66B9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0461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4046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B17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1776"/>
  </w:style>
  <w:style w:type="paragraph" w:styleId="Footer">
    <w:name w:val="footer"/>
    <w:basedOn w:val="Normal"/>
    <w:link w:val="FooterChar"/>
    <w:uiPriority w:val="99"/>
    <w:unhideWhenUsed/>
    <w:rsid w:val="000B17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17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oundless.com/physiology/textbooks/boundless-anatomy-and-physiology-textbook/cardiovascular-system-the-heart-18/physiology-of-the-heart-175/electrocardiogram-and-correlation-of-ecg-waves-with-systole-877-10099/images/systole-qrs-complex/" TargetMode="External"/><Relationship Id="rId13" Type="http://schemas.openxmlformats.org/officeDocument/2006/relationships/image" Target="media/image5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906CB2-0ECB-4A81-A6CE-CA1B51DBC0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13</Words>
  <Characters>179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rese</dc:creator>
  <cp:keywords/>
  <dc:description/>
  <cp:lastModifiedBy>Therese</cp:lastModifiedBy>
  <cp:revision>4</cp:revision>
  <dcterms:created xsi:type="dcterms:W3CDTF">2018-06-30T23:40:00Z</dcterms:created>
  <dcterms:modified xsi:type="dcterms:W3CDTF">2018-06-30T23:43:00Z</dcterms:modified>
</cp:coreProperties>
</file>